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Digitálního archivu AMČR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 edituje, uživatelům ze stejné organizace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"/>
        <w:gridCol w:w="583"/>
        <w:gridCol w:w="3293"/>
        <w:gridCol w:w="3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8T12:19:20Z</dcterms:created>
  <dcterms:modified xsi:type="dcterms:W3CDTF">2024-07-08T12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